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 дајем сагласност општини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9F3824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DIREKCIJA-TEHNIKA</cp:lastModifiedBy>
  <cp:revision>2</cp:revision>
  <dcterms:created xsi:type="dcterms:W3CDTF">2022-07-04T07:13:00Z</dcterms:created>
  <dcterms:modified xsi:type="dcterms:W3CDTF">2022-07-04T07:13:00Z</dcterms:modified>
</cp:coreProperties>
</file>